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227D72" w14:textId="77777777" w:rsidR="00DC39FC" w:rsidRDefault="00F217F2" w:rsidP="00914BFD">
      <w:pPr>
        <w:pStyle w:val="Compact"/>
        <w:jc w:val="center"/>
        <w:rPr>
          <w:rFonts w:ascii="Calibri" w:eastAsiaTheme="majorEastAsia" w:hAnsi="Calibri" w:cstheme="majorBidi"/>
          <w:b/>
          <w:bCs/>
          <w:szCs w:val="20"/>
        </w:rPr>
      </w:pPr>
      <w:r w:rsidRPr="00EE4C42">
        <w:rPr>
          <w:rFonts w:ascii="Calibri" w:eastAsiaTheme="majorEastAsia" w:hAnsi="Calibri" w:cstheme="majorBidi"/>
          <w:b/>
          <w:bCs/>
          <w:szCs w:val="20"/>
        </w:rPr>
        <w:t>Table 1.3 Use logistic regression to evaluate Relationship between FB and 28-day mortality status, stratified by quartile of fluid balance</w:t>
      </w:r>
    </w:p>
    <w:p w14:paraId="40D24197" w14:textId="77777777" w:rsidR="00EE4C42" w:rsidRPr="00EE4C42" w:rsidRDefault="00EE4C42" w:rsidP="00914BFD">
      <w:pPr>
        <w:pStyle w:val="Compact"/>
        <w:jc w:val="center"/>
        <w:rPr>
          <w:rFonts w:ascii="Calibri" w:eastAsiaTheme="majorEastAsia" w:hAnsi="Calibri" w:cstheme="majorBidi"/>
          <w:b/>
          <w:bCs/>
          <w:szCs w:val="20"/>
        </w:rPr>
      </w:pPr>
    </w:p>
    <w:tbl>
      <w:tblPr>
        <w:tblStyle w:val="PlainTable1"/>
        <w:tblW w:w="10209" w:type="dxa"/>
        <w:jc w:val="center"/>
        <w:tblLook w:val="04A0" w:firstRow="1" w:lastRow="0" w:firstColumn="1" w:lastColumn="0" w:noHBand="0" w:noVBand="1"/>
      </w:tblPr>
      <w:tblGrid>
        <w:gridCol w:w="1562"/>
        <w:gridCol w:w="1018"/>
        <w:gridCol w:w="1809"/>
        <w:gridCol w:w="1842"/>
        <w:gridCol w:w="1900"/>
        <w:gridCol w:w="2078"/>
      </w:tblGrid>
      <w:tr w:rsidR="00914BFD" w:rsidRPr="00F217F2" w14:paraId="17515FBD" w14:textId="77777777" w:rsidTr="00EE4C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2" w:type="dxa"/>
            <w:noWrap/>
            <w:hideMark/>
          </w:tcPr>
          <w:p w14:paraId="59334D2A" w14:textId="77777777" w:rsidR="00F217F2" w:rsidRPr="00F217F2" w:rsidRDefault="00F217F2" w:rsidP="00F217F2">
            <w:pPr>
              <w:rPr>
                <w:rFonts w:ascii="Times New Roman" w:hAnsi="Times New Roman" w:cs="Times New Roman"/>
                <w:sz w:val="21"/>
                <w:szCs w:val="20"/>
                <w:lang w:eastAsia="zh-CN"/>
              </w:rPr>
            </w:pPr>
          </w:p>
        </w:tc>
        <w:tc>
          <w:tcPr>
            <w:tcW w:w="1018" w:type="dxa"/>
            <w:noWrap/>
            <w:hideMark/>
          </w:tcPr>
          <w:p w14:paraId="20241A6D" w14:textId="77777777" w:rsidR="00F217F2" w:rsidRPr="00F217F2" w:rsidRDefault="00F217F2" w:rsidP="00F217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group1</w:t>
            </w:r>
          </w:p>
        </w:tc>
        <w:tc>
          <w:tcPr>
            <w:tcW w:w="1809" w:type="dxa"/>
            <w:noWrap/>
            <w:hideMark/>
          </w:tcPr>
          <w:p w14:paraId="24169D18" w14:textId="77777777" w:rsidR="00F217F2" w:rsidRPr="00F217F2" w:rsidRDefault="00F217F2" w:rsidP="00F217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group2</w:t>
            </w:r>
          </w:p>
        </w:tc>
        <w:tc>
          <w:tcPr>
            <w:tcW w:w="1842" w:type="dxa"/>
            <w:noWrap/>
            <w:hideMark/>
          </w:tcPr>
          <w:p w14:paraId="12955EDD" w14:textId="77777777" w:rsidR="00F217F2" w:rsidRPr="00F217F2" w:rsidRDefault="00F217F2" w:rsidP="00F217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group3</w:t>
            </w:r>
          </w:p>
        </w:tc>
        <w:tc>
          <w:tcPr>
            <w:tcW w:w="1900" w:type="dxa"/>
            <w:noWrap/>
            <w:hideMark/>
          </w:tcPr>
          <w:p w14:paraId="07650028" w14:textId="77777777" w:rsidR="00F217F2" w:rsidRPr="00F217F2" w:rsidRDefault="00F217F2" w:rsidP="00F217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group4</w:t>
            </w:r>
          </w:p>
        </w:tc>
        <w:tc>
          <w:tcPr>
            <w:tcW w:w="2078" w:type="dxa"/>
            <w:noWrap/>
            <w:hideMark/>
          </w:tcPr>
          <w:p w14:paraId="48C3B707" w14:textId="77777777" w:rsidR="00F217F2" w:rsidRPr="00F217F2" w:rsidRDefault="00F217F2" w:rsidP="00F217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er 1L increase in FB</w:t>
            </w:r>
          </w:p>
        </w:tc>
      </w:tr>
      <w:tr w:rsidR="00EE4C42" w:rsidRPr="00F217F2" w14:paraId="14904FB1" w14:textId="77777777" w:rsidTr="00EE4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2" w:type="dxa"/>
            <w:noWrap/>
            <w:hideMark/>
          </w:tcPr>
          <w:p w14:paraId="27D2811F" w14:textId="77777777" w:rsidR="00F217F2" w:rsidRPr="00F217F2" w:rsidRDefault="00F217F2" w:rsidP="00F217F2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ALL patients</w:t>
            </w:r>
          </w:p>
        </w:tc>
        <w:tc>
          <w:tcPr>
            <w:tcW w:w="1018" w:type="dxa"/>
            <w:noWrap/>
            <w:hideMark/>
          </w:tcPr>
          <w:p w14:paraId="51B04339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1.00 Ref.</w:t>
            </w:r>
          </w:p>
        </w:tc>
        <w:tc>
          <w:tcPr>
            <w:tcW w:w="1809" w:type="dxa"/>
            <w:noWrap/>
            <w:hideMark/>
          </w:tcPr>
          <w:p w14:paraId="720FCE0D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06 ( 0.9 , 1.25 ) </w:t>
            </w:r>
          </w:p>
          <w:p w14:paraId="6360BB96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512</w:t>
            </w:r>
          </w:p>
        </w:tc>
        <w:tc>
          <w:tcPr>
            <w:tcW w:w="1842" w:type="dxa"/>
            <w:noWrap/>
            <w:hideMark/>
          </w:tcPr>
          <w:p w14:paraId="110954DE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89 ( 0.76 , 1.06 ) </w:t>
            </w:r>
          </w:p>
          <w:p w14:paraId="2E09874A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192</w:t>
            </w:r>
          </w:p>
        </w:tc>
        <w:tc>
          <w:tcPr>
            <w:tcW w:w="1900" w:type="dxa"/>
            <w:noWrap/>
            <w:hideMark/>
          </w:tcPr>
          <w:p w14:paraId="3E97F607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73 ( 0.61 , 0.88 ) </w:t>
            </w:r>
          </w:p>
          <w:p w14:paraId="66C643B5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highlight w:val="yellow"/>
                <w:lang w:eastAsia="zh-CN"/>
              </w:rPr>
              <w:t>p =  0.001</w:t>
            </w:r>
          </w:p>
        </w:tc>
        <w:tc>
          <w:tcPr>
            <w:tcW w:w="2078" w:type="dxa"/>
            <w:noWrap/>
            <w:hideMark/>
          </w:tcPr>
          <w:p w14:paraId="5F205670" w14:textId="77777777" w:rsidR="00F217F2" w:rsidRDefault="00F217F2" w:rsidP="00F217F2">
            <w:pPr>
              <w:ind w:right="-20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0.97 ( 0.96 , 0.98 )</w:t>
            </w:r>
            <w: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 </w:t>
            </w:r>
          </w:p>
          <w:p w14:paraId="76A0DECD" w14:textId="77777777" w:rsidR="00F217F2" w:rsidRPr="00F217F2" w:rsidRDefault="00F217F2" w:rsidP="00F217F2">
            <w:pPr>
              <w:ind w:right="-20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highlight w:val="yellow"/>
                <w:lang w:eastAsia="zh-CN"/>
              </w:rPr>
              <w:t>p &lt; 0.001</w:t>
            </w:r>
          </w:p>
        </w:tc>
      </w:tr>
      <w:tr w:rsidR="00F217F2" w:rsidRPr="00F217F2" w14:paraId="01A1D36E" w14:textId="77777777" w:rsidTr="00EE4C4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2" w:type="dxa"/>
            <w:noWrap/>
            <w:hideMark/>
          </w:tcPr>
          <w:p w14:paraId="7F4DFE75" w14:textId="77777777" w:rsidR="00F217F2" w:rsidRPr="00F217F2" w:rsidRDefault="00F217F2" w:rsidP="00F217F2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UL</w:t>
            </w:r>
          </w:p>
        </w:tc>
        <w:tc>
          <w:tcPr>
            <w:tcW w:w="1018" w:type="dxa"/>
            <w:noWrap/>
            <w:hideMark/>
          </w:tcPr>
          <w:p w14:paraId="6E27C171" w14:textId="77777777" w:rsidR="00F217F2" w:rsidRPr="00F217F2" w:rsidRDefault="00F217F2" w:rsidP="00F217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1.00 Ref.</w:t>
            </w:r>
          </w:p>
        </w:tc>
        <w:tc>
          <w:tcPr>
            <w:tcW w:w="1809" w:type="dxa"/>
            <w:noWrap/>
            <w:hideMark/>
          </w:tcPr>
          <w:p w14:paraId="0634FE78" w14:textId="77777777" w:rsidR="00F217F2" w:rsidRPr="00F217F2" w:rsidRDefault="00F217F2" w:rsidP="00F217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23 ( 0.92 , 1.66 ) </w:t>
            </w:r>
          </w:p>
          <w:p w14:paraId="3A130328" w14:textId="77777777" w:rsidR="00F217F2" w:rsidRPr="00F217F2" w:rsidRDefault="00F217F2" w:rsidP="00F217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165</w:t>
            </w:r>
          </w:p>
        </w:tc>
        <w:tc>
          <w:tcPr>
            <w:tcW w:w="1842" w:type="dxa"/>
            <w:noWrap/>
            <w:hideMark/>
          </w:tcPr>
          <w:p w14:paraId="066CECE7" w14:textId="77777777" w:rsidR="00F217F2" w:rsidRPr="00F217F2" w:rsidRDefault="00F217F2" w:rsidP="00F217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12 ( 0.83 , 1.52 ) </w:t>
            </w:r>
          </w:p>
          <w:p w14:paraId="1BC90574" w14:textId="77777777" w:rsidR="00F217F2" w:rsidRPr="00F217F2" w:rsidRDefault="00F217F2" w:rsidP="00F217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451</w:t>
            </w:r>
          </w:p>
        </w:tc>
        <w:tc>
          <w:tcPr>
            <w:tcW w:w="1900" w:type="dxa"/>
            <w:noWrap/>
            <w:hideMark/>
          </w:tcPr>
          <w:p w14:paraId="09E2FB13" w14:textId="77777777" w:rsidR="00F217F2" w:rsidRPr="00F217F2" w:rsidRDefault="00F217F2" w:rsidP="00F217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96 ( 0.7 , 1.32 ) </w:t>
            </w:r>
          </w:p>
          <w:p w14:paraId="63C6C9C3" w14:textId="77777777" w:rsidR="00F217F2" w:rsidRPr="00F217F2" w:rsidRDefault="00F217F2" w:rsidP="00F217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821</w:t>
            </w:r>
          </w:p>
        </w:tc>
        <w:tc>
          <w:tcPr>
            <w:tcW w:w="2078" w:type="dxa"/>
            <w:noWrap/>
            <w:hideMark/>
          </w:tcPr>
          <w:p w14:paraId="5C373114" w14:textId="77777777" w:rsidR="00F217F2" w:rsidRPr="00F217F2" w:rsidRDefault="00F217F2" w:rsidP="00F217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98 ( 0.96 , 1.01 ) </w:t>
            </w:r>
          </w:p>
          <w:p w14:paraId="4C62B40A" w14:textId="77777777" w:rsidR="00F217F2" w:rsidRPr="00F217F2" w:rsidRDefault="00F217F2" w:rsidP="00F217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126</w:t>
            </w:r>
          </w:p>
        </w:tc>
      </w:tr>
      <w:tr w:rsidR="00EE4C42" w:rsidRPr="00F217F2" w14:paraId="0B127B16" w14:textId="77777777" w:rsidTr="00EE4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2" w:type="dxa"/>
            <w:noWrap/>
            <w:hideMark/>
          </w:tcPr>
          <w:p w14:paraId="3838D6BD" w14:textId="77777777" w:rsidR="00F217F2" w:rsidRPr="00F217F2" w:rsidRDefault="00F217F2" w:rsidP="00F217F2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CKD</w:t>
            </w:r>
          </w:p>
        </w:tc>
        <w:tc>
          <w:tcPr>
            <w:tcW w:w="1018" w:type="dxa"/>
            <w:noWrap/>
            <w:hideMark/>
          </w:tcPr>
          <w:p w14:paraId="7792D7D7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1.00 Ref.</w:t>
            </w:r>
          </w:p>
        </w:tc>
        <w:tc>
          <w:tcPr>
            <w:tcW w:w="1809" w:type="dxa"/>
            <w:noWrap/>
            <w:hideMark/>
          </w:tcPr>
          <w:p w14:paraId="576F4DD6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43 ( 0.92 , 2.24 ) </w:t>
            </w:r>
          </w:p>
          <w:p w14:paraId="6409F8F6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11</w:t>
            </w:r>
          </w:p>
        </w:tc>
        <w:tc>
          <w:tcPr>
            <w:tcW w:w="1842" w:type="dxa"/>
            <w:noWrap/>
            <w:hideMark/>
          </w:tcPr>
          <w:p w14:paraId="6DA0D69F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45 ( 0.94 , 2.27 ) </w:t>
            </w:r>
          </w:p>
          <w:p w14:paraId="4E56891F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096</w:t>
            </w:r>
          </w:p>
        </w:tc>
        <w:tc>
          <w:tcPr>
            <w:tcW w:w="1900" w:type="dxa"/>
            <w:noWrap/>
            <w:hideMark/>
          </w:tcPr>
          <w:p w14:paraId="68D751BC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23 ( 0.78 , 1.97 ) </w:t>
            </w:r>
          </w:p>
          <w:p w14:paraId="27679395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373</w:t>
            </w:r>
          </w:p>
        </w:tc>
        <w:tc>
          <w:tcPr>
            <w:tcW w:w="2078" w:type="dxa"/>
            <w:noWrap/>
            <w:hideMark/>
          </w:tcPr>
          <w:p w14:paraId="4B957F63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99 ( 0.96 , 1.02 ) </w:t>
            </w:r>
          </w:p>
          <w:p w14:paraId="4144E503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637</w:t>
            </w:r>
          </w:p>
        </w:tc>
      </w:tr>
      <w:tr w:rsidR="00F217F2" w:rsidRPr="00F217F2" w14:paraId="6650DEB7" w14:textId="77777777" w:rsidTr="00EE4C4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2" w:type="dxa"/>
            <w:noWrap/>
            <w:hideMark/>
          </w:tcPr>
          <w:p w14:paraId="5F08AA0C" w14:textId="77777777" w:rsidR="00F217F2" w:rsidRPr="00F217F2" w:rsidRDefault="00F217F2" w:rsidP="00F217F2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CHF</w:t>
            </w:r>
          </w:p>
        </w:tc>
        <w:tc>
          <w:tcPr>
            <w:tcW w:w="1018" w:type="dxa"/>
            <w:noWrap/>
            <w:hideMark/>
          </w:tcPr>
          <w:p w14:paraId="6A706AE5" w14:textId="77777777" w:rsidR="00F217F2" w:rsidRPr="00F217F2" w:rsidRDefault="00F217F2" w:rsidP="00F217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1.00 Ref.</w:t>
            </w:r>
          </w:p>
        </w:tc>
        <w:tc>
          <w:tcPr>
            <w:tcW w:w="1809" w:type="dxa"/>
            <w:noWrap/>
            <w:hideMark/>
          </w:tcPr>
          <w:p w14:paraId="75C1B98A" w14:textId="77777777" w:rsidR="00F217F2" w:rsidRPr="00F217F2" w:rsidRDefault="00F217F2" w:rsidP="00F217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21 ( 0.89 , 1.66 ) </w:t>
            </w:r>
          </w:p>
          <w:p w14:paraId="23F7E7FC" w14:textId="77777777" w:rsidR="00F217F2" w:rsidRPr="00F217F2" w:rsidRDefault="00F217F2" w:rsidP="00F217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227</w:t>
            </w:r>
          </w:p>
        </w:tc>
        <w:tc>
          <w:tcPr>
            <w:tcW w:w="1842" w:type="dxa"/>
            <w:noWrap/>
            <w:hideMark/>
          </w:tcPr>
          <w:p w14:paraId="788B63F8" w14:textId="77777777" w:rsidR="00F217F2" w:rsidRPr="00F217F2" w:rsidRDefault="00F217F2" w:rsidP="00F217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17 ( 0.85 , 1.6 ) </w:t>
            </w:r>
          </w:p>
          <w:p w14:paraId="16870E7E" w14:textId="77777777" w:rsidR="00F217F2" w:rsidRPr="00F217F2" w:rsidRDefault="00F217F2" w:rsidP="00F217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337</w:t>
            </w:r>
          </w:p>
        </w:tc>
        <w:tc>
          <w:tcPr>
            <w:tcW w:w="1900" w:type="dxa"/>
            <w:noWrap/>
            <w:hideMark/>
          </w:tcPr>
          <w:p w14:paraId="5643B2BE" w14:textId="77777777" w:rsidR="00F217F2" w:rsidRPr="00F217F2" w:rsidRDefault="00F217F2" w:rsidP="00F217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93 ( 0.67 , 1.31 ) </w:t>
            </w:r>
          </w:p>
          <w:p w14:paraId="7E2CFAFC" w14:textId="77777777" w:rsidR="00F217F2" w:rsidRPr="00F217F2" w:rsidRDefault="00F217F2" w:rsidP="00F217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684</w:t>
            </w:r>
          </w:p>
        </w:tc>
        <w:tc>
          <w:tcPr>
            <w:tcW w:w="2078" w:type="dxa"/>
            <w:noWrap/>
            <w:hideMark/>
          </w:tcPr>
          <w:p w14:paraId="1EA59F31" w14:textId="77777777" w:rsidR="00F217F2" w:rsidRPr="00F217F2" w:rsidRDefault="00F217F2" w:rsidP="00F217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97 ( 0.94 , 0.99 ) </w:t>
            </w:r>
          </w:p>
          <w:p w14:paraId="52D8E833" w14:textId="77777777" w:rsidR="00F217F2" w:rsidRPr="00F217F2" w:rsidRDefault="00F217F2" w:rsidP="00F217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02</w:t>
            </w:r>
          </w:p>
        </w:tc>
      </w:tr>
      <w:tr w:rsidR="00EE4C42" w:rsidRPr="00F217F2" w14:paraId="4091117C" w14:textId="77777777" w:rsidTr="00EE4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2" w:type="dxa"/>
            <w:noWrap/>
            <w:hideMark/>
          </w:tcPr>
          <w:p w14:paraId="477D0BCA" w14:textId="77777777" w:rsidR="00F217F2" w:rsidRPr="00F217F2" w:rsidRDefault="00F217F2" w:rsidP="00F217F2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Hypertension</w:t>
            </w:r>
          </w:p>
        </w:tc>
        <w:tc>
          <w:tcPr>
            <w:tcW w:w="1018" w:type="dxa"/>
            <w:noWrap/>
            <w:hideMark/>
          </w:tcPr>
          <w:p w14:paraId="233A2125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1.00 Ref.</w:t>
            </w:r>
          </w:p>
        </w:tc>
        <w:tc>
          <w:tcPr>
            <w:tcW w:w="1809" w:type="dxa"/>
            <w:noWrap/>
            <w:hideMark/>
          </w:tcPr>
          <w:p w14:paraId="08165D57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16 ( 0.7 , 1.94 ) </w:t>
            </w:r>
          </w:p>
          <w:p w14:paraId="5D077E5D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558</w:t>
            </w:r>
          </w:p>
        </w:tc>
        <w:tc>
          <w:tcPr>
            <w:tcW w:w="1842" w:type="dxa"/>
            <w:noWrap/>
            <w:hideMark/>
          </w:tcPr>
          <w:p w14:paraId="038792A0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4 ( 0.86 , 2.3 ) </w:t>
            </w:r>
          </w:p>
          <w:p w14:paraId="0310B9A1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185</w:t>
            </w:r>
          </w:p>
        </w:tc>
        <w:tc>
          <w:tcPr>
            <w:tcW w:w="1900" w:type="dxa"/>
            <w:noWrap/>
            <w:hideMark/>
          </w:tcPr>
          <w:p w14:paraId="33ADFD20" w14:textId="77777777" w:rsidR="00F217F2" w:rsidRPr="00F217F2" w:rsidRDefault="00F217F2" w:rsidP="00F217F2">
            <w:pPr>
              <w:pStyle w:val="ListParagraph"/>
              <w:numPr>
                <w:ilvl w:val="1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( 0.6 , 1.71 ) </w:t>
            </w:r>
          </w:p>
          <w:p w14:paraId="34D491D7" w14:textId="77777777" w:rsidR="00F217F2" w:rsidRPr="00F217F2" w:rsidRDefault="00F217F2" w:rsidP="00F217F2">
            <w:pPr>
              <w:pStyle w:val="ListParagraph"/>
              <w:numPr>
                <w:ilvl w:val="1"/>
                <w:numId w:val="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982</w:t>
            </w:r>
          </w:p>
        </w:tc>
        <w:tc>
          <w:tcPr>
            <w:tcW w:w="2078" w:type="dxa"/>
            <w:noWrap/>
            <w:hideMark/>
          </w:tcPr>
          <w:p w14:paraId="59EBAE16" w14:textId="77777777" w:rsidR="00F217F2" w:rsidRPr="00F217F2" w:rsidRDefault="00F217F2" w:rsidP="00F217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99 ( 0.95 , 1.03 ) </w:t>
            </w:r>
          </w:p>
          <w:p w14:paraId="418258AF" w14:textId="77777777" w:rsidR="00F217F2" w:rsidRPr="00F217F2" w:rsidRDefault="00F217F2" w:rsidP="00F217F2">
            <w:pPr>
              <w:ind w:right="82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217F2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642</w:t>
            </w:r>
          </w:p>
        </w:tc>
      </w:tr>
    </w:tbl>
    <w:p w14:paraId="185888B5" w14:textId="77777777" w:rsidR="00F217F2" w:rsidRDefault="00F217F2"/>
    <w:p w14:paraId="1781463F" w14:textId="77777777" w:rsidR="00F217F2" w:rsidRDefault="00F217F2" w:rsidP="00F217F2">
      <w:pPr>
        <w:pStyle w:val="Compact"/>
        <w:jc w:val="center"/>
        <w:rPr>
          <w:rFonts w:ascii="Calibri" w:eastAsiaTheme="majorEastAsia" w:hAnsi="Calibri" w:cstheme="majorBidi"/>
          <w:b/>
          <w:bCs/>
          <w:szCs w:val="20"/>
        </w:rPr>
      </w:pPr>
      <w:r w:rsidRPr="00EE4C42">
        <w:rPr>
          <w:rFonts w:ascii="Calibri" w:eastAsiaTheme="majorEastAsia" w:hAnsi="Calibri" w:cstheme="majorBidi"/>
          <w:b/>
          <w:bCs/>
          <w:szCs w:val="20"/>
        </w:rPr>
        <w:t>Table 1.4 Use logistic regression to evaluate Relationship between FB and ICU mortality status, stratified by quartile of fluid balance</w:t>
      </w:r>
    </w:p>
    <w:p w14:paraId="5D2B0A81" w14:textId="77777777" w:rsidR="00EE4C42" w:rsidRPr="00EE4C42" w:rsidRDefault="00EE4C42" w:rsidP="00F217F2">
      <w:pPr>
        <w:pStyle w:val="Compact"/>
        <w:jc w:val="center"/>
        <w:rPr>
          <w:rFonts w:ascii="Calibri" w:eastAsiaTheme="majorEastAsia" w:hAnsi="Calibri" w:cstheme="majorBidi"/>
          <w:b/>
          <w:bCs/>
          <w:szCs w:val="20"/>
        </w:rPr>
      </w:pPr>
    </w:p>
    <w:tbl>
      <w:tblPr>
        <w:tblStyle w:val="PlainTable1"/>
        <w:tblW w:w="10349" w:type="dxa"/>
        <w:jc w:val="center"/>
        <w:tblLayout w:type="fixed"/>
        <w:tblLook w:val="04A0" w:firstRow="1" w:lastRow="0" w:firstColumn="1" w:lastColumn="0" w:noHBand="0" w:noVBand="1"/>
      </w:tblPr>
      <w:tblGrid>
        <w:gridCol w:w="1560"/>
        <w:gridCol w:w="1000"/>
        <w:gridCol w:w="1835"/>
        <w:gridCol w:w="1843"/>
        <w:gridCol w:w="1984"/>
        <w:gridCol w:w="2127"/>
      </w:tblGrid>
      <w:tr w:rsidR="00914BFD" w:rsidRPr="00914BFD" w14:paraId="535189F1" w14:textId="77777777" w:rsidTr="00EE4C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5570A518" w14:textId="77777777" w:rsidR="00914BFD" w:rsidRPr="00914BFD" w:rsidRDefault="00914BFD" w:rsidP="00914BFD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</w:p>
        </w:tc>
        <w:tc>
          <w:tcPr>
            <w:tcW w:w="1000" w:type="dxa"/>
            <w:noWrap/>
            <w:hideMark/>
          </w:tcPr>
          <w:p w14:paraId="5D7A6B20" w14:textId="77777777" w:rsidR="00914BFD" w:rsidRPr="00914BFD" w:rsidRDefault="00914BFD" w:rsidP="00914B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group1</w:t>
            </w:r>
          </w:p>
        </w:tc>
        <w:tc>
          <w:tcPr>
            <w:tcW w:w="1835" w:type="dxa"/>
            <w:noWrap/>
            <w:hideMark/>
          </w:tcPr>
          <w:p w14:paraId="3C6C898F" w14:textId="77777777" w:rsidR="00914BFD" w:rsidRPr="00914BFD" w:rsidRDefault="00914BFD" w:rsidP="00914B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group2</w:t>
            </w:r>
          </w:p>
        </w:tc>
        <w:tc>
          <w:tcPr>
            <w:tcW w:w="1843" w:type="dxa"/>
            <w:noWrap/>
            <w:hideMark/>
          </w:tcPr>
          <w:p w14:paraId="2AE6121C" w14:textId="77777777" w:rsidR="00914BFD" w:rsidRPr="00914BFD" w:rsidRDefault="00914BFD" w:rsidP="00914B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group3</w:t>
            </w:r>
          </w:p>
        </w:tc>
        <w:tc>
          <w:tcPr>
            <w:tcW w:w="1984" w:type="dxa"/>
            <w:noWrap/>
            <w:hideMark/>
          </w:tcPr>
          <w:p w14:paraId="575189DF" w14:textId="77777777" w:rsidR="00914BFD" w:rsidRPr="00914BFD" w:rsidRDefault="00914BFD" w:rsidP="00914B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group4</w:t>
            </w:r>
          </w:p>
        </w:tc>
        <w:tc>
          <w:tcPr>
            <w:tcW w:w="2127" w:type="dxa"/>
            <w:noWrap/>
            <w:hideMark/>
          </w:tcPr>
          <w:p w14:paraId="6E2317B6" w14:textId="77777777" w:rsidR="00914BFD" w:rsidRPr="00914BFD" w:rsidRDefault="00914BFD" w:rsidP="00914B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er 1L increase in FB</w:t>
            </w:r>
          </w:p>
        </w:tc>
      </w:tr>
      <w:tr w:rsidR="00EE4C42" w:rsidRPr="00914BFD" w14:paraId="3EA2E71B" w14:textId="77777777" w:rsidTr="00EE4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7A25C0E2" w14:textId="77777777" w:rsidR="00914BFD" w:rsidRPr="00914BFD" w:rsidRDefault="00914BFD" w:rsidP="00914BFD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ALL patients</w:t>
            </w:r>
          </w:p>
        </w:tc>
        <w:tc>
          <w:tcPr>
            <w:tcW w:w="1000" w:type="dxa"/>
            <w:noWrap/>
            <w:hideMark/>
          </w:tcPr>
          <w:p w14:paraId="1565923E" w14:textId="77777777" w:rsidR="00914BFD" w:rsidRP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1.00 Ref.</w:t>
            </w:r>
          </w:p>
        </w:tc>
        <w:tc>
          <w:tcPr>
            <w:tcW w:w="1835" w:type="dxa"/>
            <w:noWrap/>
            <w:hideMark/>
          </w:tcPr>
          <w:p w14:paraId="74A81CFA" w14:textId="77777777" w:rsid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01 ( 0.83 , 1.23 ) </w:t>
            </w:r>
          </w:p>
          <w:p w14:paraId="706C9575" w14:textId="77777777" w:rsidR="00914BFD" w:rsidRP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909</w:t>
            </w:r>
          </w:p>
        </w:tc>
        <w:tc>
          <w:tcPr>
            <w:tcW w:w="1843" w:type="dxa"/>
            <w:noWrap/>
            <w:hideMark/>
          </w:tcPr>
          <w:p w14:paraId="10AEA66A" w14:textId="77777777" w:rsid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86 ( 0.71 , 1.04 ) </w:t>
            </w:r>
          </w:p>
          <w:p w14:paraId="1732DC32" w14:textId="77777777" w:rsidR="00914BFD" w:rsidRP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125</w:t>
            </w:r>
          </w:p>
        </w:tc>
        <w:tc>
          <w:tcPr>
            <w:tcW w:w="1984" w:type="dxa"/>
            <w:noWrap/>
            <w:hideMark/>
          </w:tcPr>
          <w:p w14:paraId="153619AC" w14:textId="77777777" w:rsid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75 ( 0.61 , 0.92 ) </w:t>
            </w:r>
          </w:p>
          <w:p w14:paraId="5783951A" w14:textId="77777777" w:rsidR="00914BFD" w:rsidRP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highlight w:val="yellow"/>
                <w:lang w:eastAsia="zh-CN"/>
              </w:rPr>
              <w:t>p =  0.005</w:t>
            </w:r>
          </w:p>
        </w:tc>
        <w:tc>
          <w:tcPr>
            <w:tcW w:w="2127" w:type="dxa"/>
            <w:noWrap/>
            <w:hideMark/>
          </w:tcPr>
          <w:p w14:paraId="6DFBFA6F" w14:textId="77777777" w:rsid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98 ( 0.96 , 0.99 ) </w:t>
            </w:r>
          </w:p>
          <w:p w14:paraId="76C3550E" w14:textId="77777777" w:rsidR="00914BFD" w:rsidRP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highlight w:val="yellow"/>
                <w:lang w:eastAsia="zh-CN"/>
              </w:rPr>
              <w:t>p &lt; 0.001</w:t>
            </w:r>
          </w:p>
        </w:tc>
      </w:tr>
      <w:tr w:rsidR="00914BFD" w:rsidRPr="00914BFD" w14:paraId="430DE5D5" w14:textId="77777777" w:rsidTr="00EE4C4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0A88DBBE" w14:textId="77777777" w:rsidR="00914BFD" w:rsidRPr="00914BFD" w:rsidRDefault="00914BFD" w:rsidP="00914BFD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UL</w:t>
            </w:r>
          </w:p>
        </w:tc>
        <w:tc>
          <w:tcPr>
            <w:tcW w:w="1000" w:type="dxa"/>
            <w:noWrap/>
            <w:hideMark/>
          </w:tcPr>
          <w:p w14:paraId="3F62AED6" w14:textId="77777777" w:rsidR="00914BFD" w:rsidRPr="00914BFD" w:rsidRDefault="00914BFD" w:rsidP="00914B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1.00 Ref.</w:t>
            </w:r>
          </w:p>
        </w:tc>
        <w:tc>
          <w:tcPr>
            <w:tcW w:w="1835" w:type="dxa"/>
            <w:noWrap/>
            <w:hideMark/>
          </w:tcPr>
          <w:p w14:paraId="47DA2507" w14:textId="77777777" w:rsidR="00914BFD" w:rsidRDefault="00914BFD" w:rsidP="00914B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97 ( 0.7 , 1.35 ) </w:t>
            </w:r>
          </w:p>
          <w:p w14:paraId="16CB5CDB" w14:textId="77777777" w:rsidR="00914BFD" w:rsidRPr="00914BFD" w:rsidRDefault="00914BFD" w:rsidP="00914B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868</w:t>
            </w:r>
          </w:p>
        </w:tc>
        <w:tc>
          <w:tcPr>
            <w:tcW w:w="1843" w:type="dxa"/>
            <w:noWrap/>
            <w:hideMark/>
          </w:tcPr>
          <w:p w14:paraId="12B5F2D6" w14:textId="77777777" w:rsidR="00914BFD" w:rsidRDefault="00914BFD" w:rsidP="00914B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83 ( 0.6 , 1.16 ) </w:t>
            </w:r>
          </w:p>
          <w:p w14:paraId="6931B4D6" w14:textId="77777777" w:rsidR="00914BFD" w:rsidRPr="00914BFD" w:rsidRDefault="00914BFD" w:rsidP="00914B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284</w:t>
            </w:r>
          </w:p>
        </w:tc>
        <w:tc>
          <w:tcPr>
            <w:tcW w:w="1984" w:type="dxa"/>
            <w:noWrap/>
            <w:hideMark/>
          </w:tcPr>
          <w:p w14:paraId="32F35F51" w14:textId="77777777" w:rsidR="00914BFD" w:rsidRDefault="00914BFD" w:rsidP="00914B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74 ( 0.53 , 1.05 ) </w:t>
            </w:r>
          </w:p>
          <w:p w14:paraId="3D9C7DA5" w14:textId="77777777" w:rsidR="00914BFD" w:rsidRPr="00914BFD" w:rsidRDefault="00914BFD" w:rsidP="00914B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095</w:t>
            </w:r>
          </w:p>
        </w:tc>
        <w:tc>
          <w:tcPr>
            <w:tcW w:w="2127" w:type="dxa"/>
            <w:noWrap/>
            <w:hideMark/>
          </w:tcPr>
          <w:p w14:paraId="378CE6E7" w14:textId="77777777" w:rsidR="00914BFD" w:rsidRDefault="00914BFD" w:rsidP="00914B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96 ( 0.94 , 0.99 ) </w:t>
            </w:r>
          </w:p>
          <w:p w14:paraId="3382FC18" w14:textId="77777777" w:rsidR="00914BFD" w:rsidRPr="00914BFD" w:rsidRDefault="00914BFD" w:rsidP="00914B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highlight w:val="yellow"/>
                <w:lang w:eastAsia="zh-CN"/>
              </w:rPr>
              <w:t>p =  0.008</w:t>
            </w:r>
          </w:p>
        </w:tc>
      </w:tr>
      <w:tr w:rsidR="00EE4C42" w:rsidRPr="00914BFD" w14:paraId="1E4CF853" w14:textId="77777777" w:rsidTr="00EE4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0736F04D" w14:textId="77777777" w:rsidR="00914BFD" w:rsidRPr="00914BFD" w:rsidRDefault="00914BFD" w:rsidP="00914BFD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CKD</w:t>
            </w:r>
          </w:p>
        </w:tc>
        <w:tc>
          <w:tcPr>
            <w:tcW w:w="1000" w:type="dxa"/>
            <w:noWrap/>
            <w:hideMark/>
          </w:tcPr>
          <w:p w14:paraId="61AD7E3B" w14:textId="77777777" w:rsidR="00914BFD" w:rsidRP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1.00 Ref.</w:t>
            </w:r>
          </w:p>
        </w:tc>
        <w:tc>
          <w:tcPr>
            <w:tcW w:w="1835" w:type="dxa"/>
            <w:noWrap/>
            <w:hideMark/>
          </w:tcPr>
          <w:p w14:paraId="57D0897B" w14:textId="77777777" w:rsid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56 ( 0.91 , 2.74 ) </w:t>
            </w:r>
          </w:p>
          <w:p w14:paraId="76370AAC" w14:textId="77777777" w:rsidR="00914BFD" w:rsidRP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115</w:t>
            </w:r>
          </w:p>
        </w:tc>
        <w:tc>
          <w:tcPr>
            <w:tcW w:w="1843" w:type="dxa"/>
            <w:noWrap/>
            <w:hideMark/>
          </w:tcPr>
          <w:p w14:paraId="38A16444" w14:textId="77777777" w:rsid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41 ( 0.82 , 2.47 ) </w:t>
            </w:r>
          </w:p>
          <w:p w14:paraId="2290613E" w14:textId="77777777" w:rsidR="00914BFD" w:rsidRP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223</w:t>
            </w:r>
          </w:p>
        </w:tc>
        <w:tc>
          <w:tcPr>
            <w:tcW w:w="1984" w:type="dxa"/>
            <w:noWrap/>
            <w:hideMark/>
          </w:tcPr>
          <w:p w14:paraId="17EF4784" w14:textId="77777777" w:rsid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2 ( 0.69 , 2.14 ) </w:t>
            </w:r>
          </w:p>
          <w:p w14:paraId="51974B13" w14:textId="77777777" w:rsidR="00914BFD" w:rsidRP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524</w:t>
            </w:r>
          </w:p>
        </w:tc>
        <w:tc>
          <w:tcPr>
            <w:tcW w:w="2127" w:type="dxa"/>
            <w:noWrap/>
            <w:hideMark/>
          </w:tcPr>
          <w:p w14:paraId="3427F39E" w14:textId="77777777" w:rsid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99 ( 0.95 , 1.02 ) </w:t>
            </w:r>
          </w:p>
          <w:p w14:paraId="7BB9B475" w14:textId="77777777" w:rsidR="00914BFD" w:rsidRP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557</w:t>
            </w:r>
          </w:p>
        </w:tc>
      </w:tr>
      <w:tr w:rsidR="00914BFD" w:rsidRPr="00914BFD" w14:paraId="071326E8" w14:textId="77777777" w:rsidTr="00EE4C4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09DF3989" w14:textId="77777777" w:rsidR="00914BFD" w:rsidRPr="00914BFD" w:rsidRDefault="00914BFD" w:rsidP="00914BFD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CHF</w:t>
            </w:r>
          </w:p>
        </w:tc>
        <w:tc>
          <w:tcPr>
            <w:tcW w:w="1000" w:type="dxa"/>
            <w:noWrap/>
            <w:hideMark/>
          </w:tcPr>
          <w:p w14:paraId="53AEE4C8" w14:textId="77777777" w:rsidR="00914BFD" w:rsidRPr="00914BFD" w:rsidRDefault="00914BFD" w:rsidP="00914B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1.00 Ref.</w:t>
            </w:r>
          </w:p>
        </w:tc>
        <w:tc>
          <w:tcPr>
            <w:tcW w:w="1835" w:type="dxa"/>
            <w:noWrap/>
            <w:hideMark/>
          </w:tcPr>
          <w:p w14:paraId="778BA658" w14:textId="77777777" w:rsidR="00914BFD" w:rsidRDefault="00914BFD" w:rsidP="00914B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13 ( 0.78 , 1.64 ) </w:t>
            </w:r>
          </w:p>
          <w:p w14:paraId="43796811" w14:textId="77777777" w:rsidR="00914BFD" w:rsidRPr="00914BFD" w:rsidRDefault="00914BFD" w:rsidP="00914B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516</w:t>
            </w:r>
          </w:p>
        </w:tc>
        <w:tc>
          <w:tcPr>
            <w:tcW w:w="1843" w:type="dxa"/>
            <w:noWrap/>
            <w:hideMark/>
          </w:tcPr>
          <w:p w14:paraId="239A35CF" w14:textId="77777777" w:rsidR="00914BFD" w:rsidRDefault="00914BFD" w:rsidP="00914B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2 ( 0.83 , 1.72 ) </w:t>
            </w:r>
          </w:p>
          <w:p w14:paraId="6E0F13AC" w14:textId="77777777" w:rsidR="00914BFD" w:rsidRPr="00914BFD" w:rsidRDefault="00914BFD" w:rsidP="00914B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333</w:t>
            </w:r>
          </w:p>
        </w:tc>
        <w:tc>
          <w:tcPr>
            <w:tcW w:w="1984" w:type="dxa"/>
            <w:noWrap/>
            <w:hideMark/>
          </w:tcPr>
          <w:p w14:paraId="5372A6A4" w14:textId="77777777" w:rsidR="00914BFD" w:rsidRDefault="00914BFD" w:rsidP="00914B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02 ( 0.7 , 1.5 ) </w:t>
            </w:r>
          </w:p>
          <w:p w14:paraId="706FD6D7" w14:textId="77777777" w:rsidR="00914BFD" w:rsidRPr="00914BFD" w:rsidRDefault="00914BFD" w:rsidP="00914B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914</w:t>
            </w:r>
          </w:p>
        </w:tc>
        <w:tc>
          <w:tcPr>
            <w:tcW w:w="2127" w:type="dxa"/>
            <w:noWrap/>
            <w:hideMark/>
          </w:tcPr>
          <w:p w14:paraId="0D91DA37" w14:textId="77777777" w:rsidR="00914BFD" w:rsidRDefault="00914BFD" w:rsidP="00914B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98 ( 0.95 , 1 ) </w:t>
            </w:r>
          </w:p>
          <w:p w14:paraId="2F6D16DF" w14:textId="77777777" w:rsidR="00914BFD" w:rsidRPr="00914BFD" w:rsidRDefault="00914BFD" w:rsidP="00914B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103</w:t>
            </w:r>
          </w:p>
        </w:tc>
      </w:tr>
      <w:tr w:rsidR="00EE4C42" w:rsidRPr="00914BFD" w14:paraId="47CB4F84" w14:textId="77777777" w:rsidTr="00EE4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04C8471C" w14:textId="77777777" w:rsidR="00914BFD" w:rsidRPr="00914BFD" w:rsidRDefault="00914BFD" w:rsidP="00914BFD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Hypertension</w:t>
            </w:r>
          </w:p>
        </w:tc>
        <w:tc>
          <w:tcPr>
            <w:tcW w:w="1000" w:type="dxa"/>
            <w:noWrap/>
            <w:hideMark/>
          </w:tcPr>
          <w:p w14:paraId="125CB2D3" w14:textId="77777777" w:rsidR="00914BFD" w:rsidRP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1.00 Ref.</w:t>
            </w:r>
          </w:p>
        </w:tc>
        <w:tc>
          <w:tcPr>
            <w:tcW w:w="1835" w:type="dxa"/>
            <w:noWrap/>
            <w:hideMark/>
          </w:tcPr>
          <w:p w14:paraId="0944FE3B" w14:textId="77777777" w:rsid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06 ( 0.58 , 2 ) </w:t>
            </w:r>
          </w:p>
          <w:p w14:paraId="36D9CC0A" w14:textId="77777777" w:rsidR="00914BFD" w:rsidRP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843</w:t>
            </w:r>
          </w:p>
        </w:tc>
        <w:tc>
          <w:tcPr>
            <w:tcW w:w="1843" w:type="dxa"/>
            <w:noWrap/>
            <w:hideMark/>
          </w:tcPr>
          <w:p w14:paraId="5C7574B9" w14:textId="77777777" w:rsid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34 ( 0.75 , 2.45 ) </w:t>
            </w:r>
          </w:p>
          <w:p w14:paraId="210BB5ED" w14:textId="77777777" w:rsidR="00914BFD" w:rsidRP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33</w:t>
            </w:r>
          </w:p>
        </w:tc>
        <w:tc>
          <w:tcPr>
            <w:tcW w:w="1984" w:type="dxa"/>
            <w:noWrap/>
            <w:hideMark/>
          </w:tcPr>
          <w:p w14:paraId="594EFAF8" w14:textId="77777777" w:rsid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93 ( 0.5 , 1.76 ) </w:t>
            </w:r>
          </w:p>
          <w:p w14:paraId="45FEECF0" w14:textId="77777777" w:rsidR="00914BFD" w:rsidRP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831</w:t>
            </w:r>
          </w:p>
        </w:tc>
        <w:tc>
          <w:tcPr>
            <w:tcW w:w="2127" w:type="dxa"/>
            <w:noWrap/>
            <w:hideMark/>
          </w:tcPr>
          <w:p w14:paraId="5FD47BCB" w14:textId="77777777" w:rsid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99 ( 0.95 , 1.03 ) </w:t>
            </w:r>
          </w:p>
          <w:p w14:paraId="759DF4F5" w14:textId="77777777" w:rsidR="00914BFD" w:rsidRPr="00914BFD" w:rsidRDefault="00914BFD" w:rsidP="00914B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577</w:t>
            </w:r>
          </w:p>
        </w:tc>
      </w:tr>
    </w:tbl>
    <w:p w14:paraId="5DB6662D" w14:textId="77777777" w:rsidR="00F217F2" w:rsidRPr="002B37B5" w:rsidRDefault="00F217F2" w:rsidP="00F15099">
      <w:pPr>
        <w:pStyle w:val="Compact"/>
        <w:rPr>
          <w:rStyle w:val="VerbatimChar"/>
          <w:rFonts w:asciiTheme="majorHAnsi" w:eastAsiaTheme="majorEastAsia" w:hAnsiTheme="majorHAnsi" w:cstheme="majorBidi"/>
          <w:b/>
          <w:bCs/>
          <w:i/>
          <w:szCs w:val="20"/>
        </w:rPr>
      </w:pPr>
    </w:p>
    <w:p w14:paraId="397AA36A" w14:textId="77777777" w:rsidR="00F217F2" w:rsidRDefault="00F217F2" w:rsidP="00EE4C42">
      <w:pPr>
        <w:pStyle w:val="Compact"/>
        <w:jc w:val="center"/>
        <w:rPr>
          <w:rFonts w:ascii="Calibri" w:eastAsiaTheme="majorEastAsia" w:hAnsi="Calibri" w:cstheme="majorBidi"/>
          <w:b/>
          <w:bCs/>
          <w:szCs w:val="20"/>
        </w:rPr>
      </w:pPr>
      <w:r w:rsidRPr="00EE4C42">
        <w:rPr>
          <w:rFonts w:ascii="Calibri" w:eastAsiaTheme="majorEastAsia" w:hAnsi="Calibri" w:cstheme="majorBidi"/>
          <w:b/>
          <w:bCs/>
          <w:szCs w:val="20"/>
        </w:rPr>
        <w:t>Table 1.5 Use logistic regression to evaluate Relationship between fluid balance and Hospital mortality status, the group was stratified by quartile of fluid balance</w:t>
      </w:r>
    </w:p>
    <w:p w14:paraId="573EF019" w14:textId="77777777" w:rsidR="00EE4C42" w:rsidRPr="00EE4C42" w:rsidRDefault="00EE4C42" w:rsidP="00EE4C42">
      <w:pPr>
        <w:pStyle w:val="Compact"/>
        <w:jc w:val="center"/>
        <w:rPr>
          <w:rFonts w:ascii="Calibri" w:eastAsiaTheme="majorEastAsia" w:hAnsi="Calibri" w:cstheme="majorBidi"/>
          <w:b/>
          <w:bCs/>
          <w:szCs w:val="20"/>
        </w:rPr>
      </w:pPr>
    </w:p>
    <w:tbl>
      <w:tblPr>
        <w:tblStyle w:val="PlainTable1"/>
        <w:tblW w:w="10348" w:type="dxa"/>
        <w:jc w:val="center"/>
        <w:tblLook w:val="04A0" w:firstRow="1" w:lastRow="0" w:firstColumn="1" w:lastColumn="0" w:noHBand="0" w:noVBand="1"/>
      </w:tblPr>
      <w:tblGrid>
        <w:gridCol w:w="1610"/>
        <w:gridCol w:w="976"/>
        <w:gridCol w:w="1809"/>
        <w:gridCol w:w="1879"/>
        <w:gridCol w:w="1948"/>
        <w:gridCol w:w="2126"/>
      </w:tblGrid>
      <w:tr w:rsidR="00914BFD" w:rsidRPr="00914BFD" w14:paraId="783E8F56" w14:textId="77777777" w:rsidTr="00EE4C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noWrap/>
            <w:hideMark/>
          </w:tcPr>
          <w:p w14:paraId="30DBF5E5" w14:textId="77777777" w:rsidR="00914BFD" w:rsidRPr="00914BFD" w:rsidRDefault="00914BFD" w:rsidP="00914BFD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</w:p>
        </w:tc>
        <w:tc>
          <w:tcPr>
            <w:tcW w:w="976" w:type="dxa"/>
            <w:noWrap/>
            <w:hideMark/>
          </w:tcPr>
          <w:p w14:paraId="01752A9C" w14:textId="77777777" w:rsidR="00914BFD" w:rsidRPr="00914BFD" w:rsidRDefault="00914BFD" w:rsidP="00914B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group1</w:t>
            </w:r>
          </w:p>
        </w:tc>
        <w:tc>
          <w:tcPr>
            <w:tcW w:w="1809" w:type="dxa"/>
            <w:noWrap/>
            <w:hideMark/>
          </w:tcPr>
          <w:p w14:paraId="06F0630A" w14:textId="77777777" w:rsidR="00914BFD" w:rsidRPr="00914BFD" w:rsidRDefault="00914BFD" w:rsidP="00914B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group2</w:t>
            </w:r>
          </w:p>
        </w:tc>
        <w:tc>
          <w:tcPr>
            <w:tcW w:w="1879" w:type="dxa"/>
            <w:noWrap/>
            <w:hideMark/>
          </w:tcPr>
          <w:p w14:paraId="4F142B3C" w14:textId="77777777" w:rsidR="00914BFD" w:rsidRPr="00914BFD" w:rsidRDefault="00914BFD" w:rsidP="00914B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group3</w:t>
            </w:r>
          </w:p>
        </w:tc>
        <w:tc>
          <w:tcPr>
            <w:tcW w:w="1948" w:type="dxa"/>
            <w:noWrap/>
            <w:hideMark/>
          </w:tcPr>
          <w:p w14:paraId="53CB6F68" w14:textId="77777777" w:rsidR="00914BFD" w:rsidRPr="00914BFD" w:rsidRDefault="00914BFD" w:rsidP="00914B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group4</w:t>
            </w:r>
          </w:p>
        </w:tc>
        <w:tc>
          <w:tcPr>
            <w:tcW w:w="2126" w:type="dxa"/>
            <w:noWrap/>
            <w:hideMark/>
          </w:tcPr>
          <w:p w14:paraId="3E7DB968" w14:textId="77777777" w:rsidR="00914BFD" w:rsidRPr="00914BFD" w:rsidRDefault="00914BFD" w:rsidP="00914BF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14BFD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er 1L increase in FB</w:t>
            </w:r>
          </w:p>
        </w:tc>
      </w:tr>
      <w:tr w:rsidR="00F15099" w:rsidRPr="00F15099" w14:paraId="2EEEDE2E" w14:textId="77777777" w:rsidTr="00EE4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noWrap/>
            <w:hideMark/>
          </w:tcPr>
          <w:p w14:paraId="130DDE2A" w14:textId="77777777" w:rsidR="00F15099" w:rsidRPr="00F15099" w:rsidRDefault="00F15099" w:rsidP="00F15099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ALL patients</w:t>
            </w:r>
          </w:p>
        </w:tc>
        <w:tc>
          <w:tcPr>
            <w:tcW w:w="976" w:type="dxa"/>
            <w:noWrap/>
            <w:hideMark/>
          </w:tcPr>
          <w:p w14:paraId="1610B7EB" w14:textId="77777777" w:rsidR="00F15099" w:rsidRP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1.00 Ref.</w:t>
            </w:r>
          </w:p>
        </w:tc>
        <w:tc>
          <w:tcPr>
            <w:tcW w:w="1809" w:type="dxa"/>
            <w:noWrap/>
            <w:hideMark/>
          </w:tcPr>
          <w:p w14:paraId="1A6C70DD" w14:textId="77777777" w:rsid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11 ( 0.95 , 1.3 ) </w:t>
            </w:r>
          </w:p>
          <w:p w14:paraId="4D32947E" w14:textId="77777777" w:rsidR="00F15099" w:rsidRP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182</w:t>
            </w:r>
          </w:p>
        </w:tc>
        <w:tc>
          <w:tcPr>
            <w:tcW w:w="1879" w:type="dxa"/>
            <w:noWrap/>
            <w:hideMark/>
          </w:tcPr>
          <w:p w14:paraId="2877872F" w14:textId="77777777" w:rsid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92 ( 0.79 , 1.09 ) </w:t>
            </w:r>
          </w:p>
          <w:p w14:paraId="0C89CEA6" w14:textId="77777777" w:rsidR="00F15099" w:rsidRP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334</w:t>
            </w:r>
          </w:p>
        </w:tc>
        <w:tc>
          <w:tcPr>
            <w:tcW w:w="1948" w:type="dxa"/>
            <w:noWrap/>
            <w:hideMark/>
          </w:tcPr>
          <w:p w14:paraId="1DC96F1A" w14:textId="77777777" w:rsid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8 ( 0.67 , 0.95 ) </w:t>
            </w:r>
          </w:p>
          <w:p w14:paraId="53B80625" w14:textId="77777777" w:rsidR="00F15099" w:rsidRP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highlight w:val="yellow"/>
                <w:lang w:eastAsia="zh-CN"/>
              </w:rPr>
              <w:t>p =  0.01</w:t>
            </w:r>
          </w:p>
        </w:tc>
        <w:tc>
          <w:tcPr>
            <w:tcW w:w="2126" w:type="dxa"/>
            <w:noWrap/>
            <w:hideMark/>
          </w:tcPr>
          <w:p w14:paraId="55D0A124" w14:textId="77777777" w:rsid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98 ( 0.97 , 0.99 ) </w:t>
            </w:r>
          </w:p>
          <w:p w14:paraId="3FC2CAE7" w14:textId="77777777" w:rsidR="00F15099" w:rsidRP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highlight w:val="yellow"/>
                <w:lang w:eastAsia="zh-CN"/>
              </w:rPr>
              <w:t>p &lt; 0.001</w:t>
            </w:r>
          </w:p>
        </w:tc>
      </w:tr>
      <w:tr w:rsidR="00F15099" w:rsidRPr="00F15099" w14:paraId="3082101C" w14:textId="77777777" w:rsidTr="00EE4C4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noWrap/>
            <w:hideMark/>
          </w:tcPr>
          <w:p w14:paraId="1CCE5185" w14:textId="77777777" w:rsidR="00F15099" w:rsidRPr="00F15099" w:rsidRDefault="00F15099" w:rsidP="00F15099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UL</w:t>
            </w:r>
          </w:p>
        </w:tc>
        <w:tc>
          <w:tcPr>
            <w:tcW w:w="976" w:type="dxa"/>
            <w:noWrap/>
            <w:hideMark/>
          </w:tcPr>
          <w:p w14:paraId="321A27BF" w14:textId="77777777" w:rsidR="00F15099" w:rsidRPr="00F15099" w:rsidRDefault="00F15099" w:rsidP="00F150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1.00 Ref.</w:t>
            </w:r>
          </w:p>
        </w:tc>
        <w:tc>
          <w:tcPr>
            <w:tcW w:w="1809" w:type="dxa"/>
            <w:noWrap/>
            <w:hideMark/>
          </w:tcPr>
          <w:p w14:paraId="3073885B" w14:textId="77777777" w:rsidR="00F15099" w:rsidRDefault="00F15099" w:rsidP="00F150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27 ( 0.95 , 1.7 ) </w:t>
            </w:r>
          </w:p>
          <w:p w14:paraId="5B42C6DA" w14:textId="77777777" w:rsidR="00F15099" w:rsidRPr="00F15099" w:rsidRDefault="00F15099" w:rsidP="00F150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105</w:t>
            </w:r>
          </w:p>
        </w:tc>
        <w:tc>
          <w:tcPr>
            <w:tcW w:w="1879" w:type="dxa"/>
            <w:noWrap/>
            <w:hideMark/>
          </w:tcPr>
          <w:p w14:paraId="2BD37116" w14:textId="77777777" w:rsidR="00F15099" w:rsidRDefault="00F15099" w:rsidP="00F150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2 ( 0.9 , 1.61 ) </w:t>
            </w:r>
          </w:p>
          <w:p w14:paraId="69A6354D" w14:textId="77777777" w:rsidR="00F15099" w:rsidRPr="00F15099" w:rsidRDefault="00F15099" w:rsidP="00F150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217</w:t>
            </w:r>
          </w:p>
        </w:tc>
        <w:tc>
          <w:tcPr>
            <w:tcW w:w="1948" w:type="dxa"/>
            <w:noWrap/>
            <w:hideMark/>
          </w:tcPr>
          <w:p w14:paraId="2857C2C9" w14:textId="77777777" w:rsidR="00F15099" w:rsidRDefault="00F15099" w:rsidP="00F150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08 ( 0.8 , 1.47 ) </w:t>
            </w:r>
          </w:p>
          <w:p w14:paraId="49D85D81" w14:textId="77777777" w:rsidR="00F15099" w:rsidRPr="00F15099" w:rsidRDefault="00F15099" w:rsidP="00F150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612</w:t>
            </w:r>
          </w:p>
        </w:tc>
        <w:tc>
          <w:tcPr>
            <w:tcW w:w="2126" w:type="dxa"/>
            <w:noWrap/>
            <w:hideMark/>
          </w:tcPr>
          <w:p w14:paraId="0C87F874" w14:textId="77777777" w:rsidR="00F15099" w:rsidRDefault="00F15099" w:rsidP="00F150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99 ( 0.96 , 1.01 ) </w:t>
            </w:r>
          </w:p>
          <w:p w14:paraId="575344C5" w14:textId="77777777" w:rsidR="00F15099" w:rsidRPr="00F15099" w:rsidRDefault="00F15099" w:rsidP="00F150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332</w:t>
            </w:r>
          </w:p>
        </w:tc>
      </w:tr>
      <w:tr w:rsidR="00F15099" w:rsidRPr="00F15099" w14:paraId="1A9F4ED8" w14:textId="77777777" w:rsidTr="00EE4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noWrap/>
            <w:hideMark/>
          </w:tcPr>
          <w:p w14:paraId="08B0D426" w14:textId="77777777" w:rsidR="00F15099" w:rsidRPr="00F15099" w:rsidRDefault="00F15099" w:rsidP="00F15099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CKD</w:t>
            </w:r>
          </w:p>
        </w:tc>
        <w:tc>
          <w:tcPr>
            <w:tcW w:w="976" w:type="dxa"/>
            <w:noWrap/>
            <w:hideMark/>
          </w:tcPr>
          <w:p w14:paraId="02C75E58" w14:textId="77777777" w:rsidR="00F15099" w:rsidRP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1.00 Ref.</w:t>
            </w:r>
          </w:p>
        </w:tc>
        <w:tc>
          <w:tcPr>
            <w:tcW w:w="1809" w:type="dxa"/>
            <w:noWrap/>
            <w:hideMark/>
          </w:tcPr>
          <w:p w14:paraId="357B13B6" w14:textId="77777777" w:rsid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34 ( 0.89 , 2.03 ) </w:t>
            </w:r>
          </w:p>
          <w:p w14:paraId="4DAFFA5F" w14:textId="77777777" w:rsidR="00F15099" w:rsidRP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167</w:t>
            </w:r>
          </w:p>
        </w:tc>
        <w:tc>
          <w:tcPr>
            <w:tcW w:w="1879" w:type="dxa"/>
            <w:noWrap/>
            <w:hideMark/>
          </w:tcPr>
          <w:p w14:paraId="7324E367" w14:textId="77777777" w:rsid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34 ( 0.89 , 2.04 ) </w:t>
            </w:r>
          </w:p>
          <w:p w14:paraId="6934DEE7" w14:textId="77777777" w:rsidR="00F15099" w:rsidRP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169</w:t>
            </w:r>
          </w:p>
        </w:tc>
        <w:tc>
          <w:tcPr>
            <w:tcW w:w="1948" w:type="dxa"/>
            <w:noWrap/>
            <w:hideMark/>
          </w:tcPr>
          <w:p w14:paraId="2C5820C1" w14:textId="77777777" w:rsid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16 ( 0.75 , 1.8 ) </w:t>
            </w:r>
          </w:p>
          <w:p w14:paraId="4BED67FA" w14:textId="77777777" w:rsidR="00F15099" w:rsidRP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507</w:t>
            </w:r>
          </w:p>
        </w:tc>
        <w:tc>
          <w:tcPr>
            <w:tcW w:w="2126" w:type="dxa"/>
            <w:noWrap/>
            <w:hideMark/>
          </w:tcPr>
          <w:p w14:paraId="6DBAAFD1" w14:textId="77777777" w:rsid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99 ( 0.96 , 1.03 ) </w:t>
            </w:r>
          </w:p>
          <w:p w14:paraId="2DF7E880" w14:textId="77777777" w:rsidR="00F15099" w:rsidRP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746</w:t>
            </w:r>
          </w:p>
        </w:tc>
      </w:tr>
      <w:tr w:rsidR="00F15099" w:rsidRPr="00F15099" w14:paraId="7DCF62C4" w14:textId="77777777" w:rsidTr="00EE4C4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noWrap/>
            <w:hideMark/>
          </w:tcPr>
          <w:p w14:paraId="6CA06DDD" w14:textId="77777777" w:rsidR="00F15099" w:rsidRPr="00F15099" w:rsidRDefault="00F15099" w:rsidP="00F15099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CHF</w:t>
            </w:r>
          </w:p>
        </w:tc>
        <w:tc>
          <w:tcPr>
            <w:tcW w:w="976" w:type="dxa"/>
            <w:noWrap/>
            <w:hideMark/>
          </w:tcPr>
          <w:p w14:paraId="61A3965E" w14:textId="77777777" w:rsidR="00F15099" w:rsidRPr="00F15099" w:rsidRDefault="00F15099" w:rsidP="00F150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1.00 Ref.</w:t>
            </w:r>
          </w:p>
        </w:tc>
        <w:tc>
          <w:tcPr>
            <w:tcW w:w="1809" w:type="dxa"/>
            <w:noWrap/>
            <w:hideMark/>
          </w:tcPr>
          <w:p w14:paraId="5BCC8151" w14:textId="77777777" w:rsidR="00F15099" w:rsidRDefault="00F15099" w:rsidP="00F150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29 ( 0.95 , 1.74 ) </w:t>
            </w:r>
          </w:p>
          <w:p w14:paraId="4F89F337" w14:textId="77777777" w:rsidR="00F15099" w:rsidRPr="00F15099" w:rsidRDefault="00F15099" w:rsidP="00F150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103</w:t>
            </w:r>
          </w:p>
        </w:tc>
        <w:tc>
          <w:tcPr>
            <w:tcW w:w="1879" w:type="dxa"/>
            <w:noWrap/>
            <w:hideMark/>
          </w:tcPr>
          <w:p w14:paraId="7A44694E" w14:textId="77777777" w:rsidR="00F15099" w:rsidRDefault="00F15099" w:rsidP="00F150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27 ( 0.94 , 1.72 ) </w:t>
            </w:r>
          </w:p>
          <w:p w14:paraId="2D88DDDB" w14:textId="77777777" w:rsidR="00F15099" w:rsidRPr="00F15099" w:rsidRDefault="00F15099" w:rsidP="00F150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127</w:t>
            </w:r>
          </w:p>
        </w:tc>
        <w:tc>
          <w:tcPr>
            <w:tcW w:w="1948" w:type="dxa"/>
            <w:noWrap/>
            <w:hideMark/>
          </w:tcPr>
          <w:p w14:paraId="76B3F299" w14:textId="77777777" w:rsidR="00F15099" w:rsidRDefault="00F15099" w:rsidP="00F150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05 ( 0.76 , 1.45 ) </w:t>
            </w:r>
          </w:p>
          <w:p w14:paraId="706EC1D4" w14:textId="77777777" w:rsidR="00F15099" w:rsidRPr="00F15099" w:rsidRDefault="00F15099" w:rsidP="00F150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749</w:t>
            </w:r>
          </w:p>
        </w:tc>
        <w:tc>
          <w:tcPr>
            <w:tcW w:w="2126" w:type="dxa"/>
            <w:noWrap/>
            <w:hideMark/>
          </w:tcPr>
          <w:p w14:paraId="640ED1BB" w14:textId="77777777" w:rsidR="00F15099" w:rsidRDefault="00F15099" w:rsidP="00F150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98 ( 0.96 , 1.01 ) </w:t>
            </w:r>
          </w:p>
          <w:p w14:paraId="2790EC8B" w14:textId="77777777" w:rsidR="00F15099" w:rsidRPr="00F15099" w:rsidRDefault="00F15099" w:rsidP="00F150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159</w:t>
            </w:r>
          </w:p>
        </w:tc>
      </w:tr>
      <w:tr w:rsidR="00F15099" w:rsidRPr="00F15099" w14:paraId="50F1AB36" w14:textId="77777777" w:rsidTr="00EE4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0" w:type="dxa"/>
            <w:noWrap/>
            <w:hideMark/>
          </w:tcPr>
          <w:p w14:paraId="180CE3FB" w14:textId="77777777" w:rsidR="00F15099" w:rsidRPr="00F15099" w:rsidRDefault="00F15099" w:rsidP="00F15099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Hypertension</w:t>
            </w:r>
          </w:p>
        </w:tc>
        <w:tc>
          <w:tcPr>
            <w:tcW w:w="976" w:type="dxa"/>
            <w:noWrap/>
            <w:hideMark/>
          </w:tcPr>
          <w:p w14:paraId="4192C184" w14:textId="77777777" w:rsidR="00F15099" w:rsidRP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1.00 Ref.</w:t>
            </w:r>
          </w:p>
        </w:tc>
        <w:tc>
          <w:tcPr>
            <w:tcW w:w="1809" w:type="dxa"/>
            <w:noWrap/>
            <w:hideMark/>
          </w:tcPr>
          <w:p w14:paraId="3616BAAC" w14:textId="77777777" w:rsid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23 ( 0.76 , 2 ) </w:t>
            </w:r>
          </w:p>
          <w:p w14:paraId="21042A88" w14:textId="77777777" w:rsidR="00F15099" w:rsidRP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408</w:t>
            </w:r>
          </w:p>
        </w:tc>
        <w:tc>
          <w:tcPr>
            <w:tcW w:w="1879" w:type="dxa"/>
            <w:noWrap/>
            <w:hideMark/>
          </w:tcPr>
          <w:p w14:paraId="37E07946" w14:textId="77777777" w:rsid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4 ( 0.88 , 2.27 ) </w:t>
            </w:r>
          </w:p>
          <w:p w14:paraId="3999526A" w14:textId="77777777" w:rsidR="00F15099" w:rsidRP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163</w:t>
            </w:r>
          </w:p>
        </w:tc>
        <w:tc>
          <w:tcPr>
            <w:tcW w:w="1948" w:type="dxa"/>
            <w:noWrap/>
            <w:hideMark/>
          </w:tcPr>
          <w:p w14:paraId="49FB7A22" w14:textId="77777777" w:rsid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11 ( 0.67 , 1.84 ) </w:t>
            </w:r>
          </w:p>
          <w:p w14:paraId="4F894B15" w14:textId="77777777" w:rsidR="00F15099" w:rsidRP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686</w:t>
            </w:r>
          </w:p>
        </w:tc>
        <w:tc>
          <w:tcPr>
            <w:tcW w:w="2126" w:type="dxa"/>
            <w:noWrap/>
            <w:hideMark/>
          </w:tcPr>
          <w:p w14:paraId="61125193" w14:textId="77777777" w:rsid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99 ( 0.96 , 1.03 ) </w:t>
            </w:r>
          </w:p>
          <w:p w14:paraId="16D0524A" w14:textId="77777777" w:rsidR="00F15099" w:rsidRPr="00F15099" w:rsidRDefault="00F15099" w:rsidP="00F150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F15099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765</w:t>
            </w:r>
          </w:p>
        </w:tc>
      </w:tr>
    </w:tbl>
    <w:p w14:paraId="624217A6" w14:textId="77777777" w:rsidR="00F217F2" w:rsidRDefault="00F217F2"/>
    <w:p w14:paraId="6DC69E63" w14:textId="77777777" w:rsidR="00EE4C42" w:rsidRDefault="00EE4C42"/>
    <w:p w14:paraId="77B73412" w14:textId="77777777" w:rsidR="00EE4C42" w:rsidRDefault="00EE4C42"/>
    <w:p w14:paraId="4A559D56" w14:textId="77777777" w:rsidR="00EE4C42" w:rsidRDefault="00EE4C42">
      <w:bookmarkStart w:id="0" w:name="_GoBack"/>
      <w:bookmarkEnd w:id="0"/>
    </w:p>
    <w:p w14:paraId="322232C3" w14:textId="77777777" w:rsidR="009304E0" w:rsidRDefault="009304E0" w:rsidP="009304E0">
      <w:pPr>
        <w:pStyle w:val="Compact"/>
        <w:jc w:val="center"/>
        <w:rPr>
          <w:rFonts w:ascii="Calibri" w:eastAsiaTheme="majorEastAsia" w:hAnsi="Calibri" w:cstheme="majorBidi"/>
          <w:b/>
          <w:bCs/>
          <w:szCs w:val="20"/>
        </w:rPr>
      </w:pPr>
      <w:r w:rsidRPr="00EE4C42">
        <w:rPr>
          <w:rFonts w:ascii="Calibri" w:eastAsiaTheme="majorEastAsia" w:hAnsi="Calibri" w:cstheme="majorBidi"/>
          <w:b/>
          <w:bCs/>
          <w:szCs w:val="20"/>
        </w:rPr>
        <w:lastRenderedPageBreak/>
        <w:t>Table 1.6 Use linear regression to evaluate Relationship between 24hour-fluid balance and LOS ICU, stratified by quartile of fluid balance</w:t>
      </w:r>
    </w:p>
    <w:p w14:paraId="248DC4E0" w14:textId="77777777" w:rsidR="00EE4C42" w:rsidRPr="00EE4C42" w:rsidRDefault="00EE4C42" w:rsidP="009304E0">
      <w:pPr>
        <w:pStyle w:val="Compact"/>
        <w:jc w:val="center"/>
        <w:rPr>
          <w:rFonts w:ascii="Calibri" w:eastAsiaTheme="majorEastAsia" w:hAnsi="Calibri" w:cstheme="majorBidi"/>
          <w:b/>
          <w:bCs/>
          <w:szCs w:val="20"/>
        </w:rPr>
      </w:pPr>
    </w:p>
    <w:tbl>
      <w:tblPr>
        <w:tblStyle w:val="PlainTable1"/>
        <w:tblW w:w="10348" w:type="dxa"/>
        <w:jc w:val="center"/>
        <w:tblLayout w:type="fixed"/>
        <w:tblLook w:val="04A0" w:firstRow="1" w:lastRow="0" w:firstColumn="1" w:lastColumn="0" w:noHBand="0" w:noVBand="1"/>
      </w:tblPr>
      <w:tblGrid>
        <w:gridCol w:w="1560"/>
        <w:gridCol w:w="992"/>
        <w:gridCol w:w="1843"/>
        <w:gridCol w:w="1843"/>
        <w:gridCol w:w="1984"/>
        <w:gridCol w:w="2126"/>
      </w:tblGrid>
      <w:tr w:rsidR="00EE4C42" w:rsidRPr="009304E0" w14:paraId="60501F35" w14:textId="77777777" w:rsidTr="00EE4C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334C5222" w14:textId="77777777" w:rsidR="009304E0" w:rsidRPr="009304E0" w:rsidRDefault="009304E0" w:rsidP="009304E0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</w:p>
        </w:tc>
        <w:tc>
          <w:tcPr>
            <w:tcW w:w="992" w:type="dxa"/>
            <w:noWrap/>
            <w:hideMark/>
          </w:tcPr>
          <w:p w14:paraId="11F7AEB5" w14:textId="77777777" w:rsidR="009304E0" w:rsidRPr="009304E0" w:rsidRDefault="009304E0" w:rsidP="009304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group1</w:t>
            </w:r>
          </w:p>
        </w:tc>
        <w:tc>
          <w:tcPr>
            <w:tcW w:w="1843" w:type="dxa"/>
            <w:noWrap/>
            <w:hideMark/>
          </w:tcPr>
          <w:p w14:paraId="65F60CC0" w14:textId="77777777" w:rsidR="009304E0" w:rsidRPr="009304E0" w:rsidRDefault="009304E0" w:rsidP="009304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group2</w:t>
            </w:r>
          </w:p>
        </w:tc>
        <w:tc>
          <w:tcPr>
            <w:tcW w:w="1843" w:type="dxa"/>
            <w:noWrap/>
            <w:hideMark/>
          </w:tcPr>
          <w:p w14:paraId="2B540807" w14:textId="77777777" w:rsidR="009304E0" w:rsidRPr="009304E0" w:rsidRDefault="009304E0" w:rsidP="009304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group3</w:t>
            </w:r>
          </w:p>
        </w:tc>
        <w:tc>
          <w:tcPr>
            <w:tcW w:w="1984" w:type="dxa"/>
            <w:noWrap/>
            <w:hideMark/>
          </w:tcPr>
          <w:p w14:paraId="51C4CC0F" w14:textId="77777777" w:rsidR="009304E0" w:rsidRPr="009304E0" w:rsidRDefault="009304E0" w:rsidP="009304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group4</w:t>
            </w:r>
          </w:p>
        </w:tc>
        <w:tc>
          <w:tcPr>
            <w:tcW w:w="2126" w:type="dxa"/>
            <w:noWrap/>
            <w:hideMark/>
          </w:tcPr>
          <w:p w14:paraId="05D53B49" w14:textId="77777777" w:rsidR="009304E0" w:rsidRPr="009304E0" w:rsidRDefault="009304E0" w:rsidP="009304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er 1L increase in FB</w:t>
            </w:r>
          </w:p>
        </w:tc>
      </w:tr>
      <w:tr w:rsidR="00EE4C42" w:rsidRPr="009304E0" w14:paraId="096F21C2" w14:textId="77777777" w:rsidTr="00EE4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7CCA1D3A" w14:textId="77777777" w:rsidR="009304E0" w:rsidRPr="009304E0" w:rsidRDefault="009304E0" w:rsidP="009304E0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ALL patients</w:t>
            </w:r>
          </w:p>
        </w:tc>
        <w:tc>
          <w:tcPr>
            <w:tcW w:w="992" w:type="dxa"/>
            <w:noWrap/>
            <w:hideMark/>
          </w:tcPr>
          <w:p w14:paraId="70D02644" w14:textId="77777777" w:rsidR="009304E0" w:rsidRP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1.00 Ref.</w:t>
            </w:r>
          </w:p>
        </w:tc>
        <w:tc>
          <w:tcPr>
            <w:tcW w:w="1843" w:type="dxa"/>
            <w:noWrap/>
            <w:hideMark/>
          </w:tcPr>
          <w:p w14:paraId="168C7DAE" w14:textId="77777777" w:rsid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-0.3 ( -0.81 , 0.21 ) </w:t>
            </w:r>
          </w:p>
          <w:p w14:paraId="7C58E3A1" w14:textId="26BE2D71" w:rsidR="009304E0" w:rsidRP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255</w:t>
            </w:r>
          </w:p>
        </w:tc>
        <w:tc>
          <w:tcPr>
            <w:tcW w:w="1843" w:type="dxa"/>
            <w:noWrap/>
            <w:hideMark/>
          </w:tcPr>
          <w:p w14:paraId="584443F4" w14:textId="77777777" w:rsid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-0.13 ( -0.65 , 0.4 ) </w:t>
            </w:r>
          </w:p>
          <w:p w14:paraId="79218B19" w14:textId="4DEFD051" w:rsidR="009304E0" w:rsidRP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638</w:t>
            </w:r>
          </w:p>
        </w:tc>
        <w:tc>
          <w:tcPr>
            <w:tcW w:w="1984" w:type="dxa"/>
            <w:noWrap/>
            <w:hideMark/>
          </w:tcPr>
          <w:p w14:paraId="746B2326" w14:textId="77777777" w:rsid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21 ( -0.35 , 0.78 ) </w:t>
            </w:r>
          </w:p>
          <w:p w14:paraId="16E248C7" w14:textId="4D30542D" w:rsidR="009304E0" w:rsidRP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457</w:t>
            </w:r>
          </w:p>
        </w:tc>
        <w:tc>
          <w:tcPr>
            <w:tcW w:w="2126" w:type="dxa"/>
            <w:noWrap/>
            <w:hideMark/>
          </w:tcPr>
          <w:p w14:paraId="4875DD88" w14:textId="77777777" w:rsid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06 ( 0.02 , 0.1 ) </w:t>
            </w:r>
          </w:p>
          <w:p w14:paraId="020EB62A" w14:textId="6CC0969A" w:rsidR="009304E0" w:rsidRP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highlight w:val="yellow"/>
                <w:lang w:eastAsia="zh-CN"/>
              </w:rPr>
              <w:t>p =  0.004</w:t>
            </w:r>
          </w:p>
        </w:tc>
      </w:tr>
      <w:tr w:rsidR="009304E0" w:rsidRPr="009304E0" w14:paraId="0304CC9E" w14:textId="77777777" w:rsidTr="00EE4C4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076EC14F" w14:textId="77777777" w:rsidR="009304E0" w:rsidRPr="009304E0" w:rsidRDefault="009304E0" w:rsidP="009304E0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UL</w:t>
            </w:r>
          </w:p>
        </w:tc>
        <w:tc>
          <w:tcPr>
            <w:tcW w:w="992" w:type="dxa"/>
            <w:noWrap/>
            <w:hideMark/>
          </w:tcPr>
          <w:p w14:paraId="3EFAB627" w14:textId="77777777" w:rsidR="009304E0" w:rsidRPr="009304E0" w:rsidRDefault="009304E0" w:rsidP="009304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1.00 Ref.</w:t>
            </w:r>
          </w:p>
        </w:tc>
        <w:tc>
          <w:tcPr>
            <w:tcW w:w="1843" w:type="dxa"/>
            <w:noWrap/>
            <w:hideMark/>
          </w:tcPr>
          <w:p w14:paraId="68E2087D" w14:textId="77777777" w:rsidR="009304E0" w:rsidRDefault="009304E0" w:rsidP="009304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-0.35 ( -1.2 , 0.5 ) </w:t>
            </w:r>
          </w:p>
          <w:p w14:paraId="332AC52C" w14:textId="426C8557" w:rsidR="009304E0" w:rsidRPr="009304E0" w:rsidRDefault="009304E0" w:rsidP="009304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422</w:t>
            </w:r>
          </w:p>
        </w:tc>
        <w:tc>
          <w:tcPr>
            <w:tcW w:w="1843" w:type="dxa"/>
            <w:noWrap/>
            <w:hideMark/>
          </w:tcPr>
          <w:p w14:paraId="041783C1" w14:textId="77777777" w:rsidR="009304E0" w:rsidRDefault="009304E0" w:rsidP="009304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75 ( -0.11 , 1.61 ) </w:t>
            </w:r>
          </w:p>
          <w:p w14:paraId="0ADAF51D" w14:textId="15262BCD" w:rsidR="009304E0" w:rsidRPr="009304E0" w:rsidRDefault="009304E0" w:rsidP="009304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089</w:t>
            </w:r>
          </w:p>
        </w:tc>
        <w:tc>
          <w:tcPr>
            <w:tcW w:w="1984" w:type="dxa"/>
            <w:noWrap/>
            <w:hideMark/>
          </w:tcPr>
          <w:p w14:paraId="521A276D" w14:textId="77777777" w:rsidR="009304E0" w:rsidRDefault="009304E0" w:rsidP="009304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04 ( 0.13 , 1.95 ) </w:t>
            </w:r>
          </w:p>
          <w:p w14:paraId="0CFA21FF" w14:textId="50675BB6" w:rsidR="009304E0" w:rsidRPr="009304E0" w:rsidRDefault="009304E0" w:rsidP="009304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highlight w:val="yellow"/>
                <w:lang w:eastAsia="zh-CN"/>
              </w:rPr>
              <w:t>p =  0.025</w:t>
            </w:r>
          </w:p>
        </w:tc>
        <w:tc>
          <w:tcPr>
            <w:tcW w:w="2126" w:type="dxa"/>
            <w:noWrap/>
            <w:hideMark/>
          </w:tcPr>
          <w:p w14:paraId="335E76E0" w14:textId="77777777" w:rsidR="009304E0" w:rsidRDefault="009304E0" w:rsidP="009304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16 ( 0.08 , 0.23 ) </w:t>
            </w:r>
          </w:p>
          <w:p w14:paraId="72F6D98C" w14:textId="7939AA60" w:rsidR="009304E0" w:rsidRPr="009304E0" w:rsidRDefault="009304E0" w:rsidP="009304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highlight w:val="yellow"/>
                <w:lang w:eastAsia="zh-CN"/>
              </w:rPr>
              <w:t>p &lt; 0.001</w:t>
            </w:r>
          </w:p>
        </w:tc>
      </w:tr>
      <w:tr w:rsidR="00EE4C42" w:rsidRPr="009304E0" w14:paraId="2548C32D" w14:textId="77777777" w:rsidTr="00EE4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6A2A8D82" w14:textId="77777777" w:rsidR="009304E0" w:rsidRPr="009304E0" w:rsidRDefault="009304E0" w:rsidP="009304E0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CKD</w:t>
            </w:r>
          </w:p>
        </w:tc>
        <w:tc>
          <w:tcPr>
            <w:tcW w:w="992" w:type="dxa"/>
            <w:noWrap/>
            <w:hideMark/>
          </w:tcPr>
          <w:p w14:paraId="7D839256" w14:textId="77777777" w:rsidR="009304E0" w:rsidRP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1.00 Ref.</w:t>
            </w:r>
          </w:p>
        </w:tc>
        <w:tc>
          <w:tcPr>
            <w:tcW w:w="1843" w:type="dxa"/>
            <w:noWrap/>
            <w:hideMark/>
          </w:tcPr>
          <w:p w14:paraId="344A266D" w14:textId="773806E8" w:rsid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-0.21 ( -1.39 , 0.97</w:t>
            </w: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) </w:t>
            </w:r>
          </w:p>
          <w:p w14:paraId="3B91E37B" w14:textId="1BB0FFB0" w:rsidR="009304E0" w:rsidRP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725</w:t>
            </w:r>
          </w:p>
        </w:tc>
        <w:tc>
          <w:tcPr>
            <w:tcW w:w="1843" w:type="dxa"/>
            <w:noWrap/>
            <w:hideMark/>
          </w:tcPr>
          <w:p w14:paraId="3B6DF2DC" w14:textId="77777777" w:rsid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0.37 ( -0.83 , 1.58 )</w:t>
            </w:r>
          </w:p>
          <w:p w14:paraId="66D0B16F" w14:textId="304B5EC7" w:rsidR="009304E0" w:rsidRP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543</w:t>
            </w:r>
          </w:p>
        </w:tc>
        <w:tc>
          <w:tcPr>
            <w:tcW w:w="1984" w:type="dxa"/>
            <w:noWrap/>
            <w:hideMark/>
          </w:tcPr>
          <w:p w14:paraId="679194DD" w14:textId="77777777" w:rsid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89 ( 0.61 , 3.17 ) </w:t>
            </w:r>
          </w:p>
          <w:p w14:paraId="6F33E1AA" w14:textId="5708D90C" w:rsidR="009304E0" w:rsidRP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highlight w:val="yellow"/>
                <w:lang w:eastAsia="zh-CN"/>
              </w:rPr>
              <w:t>p =  0.004</w:t>
            </w:r>
          </w:p>
        </w:tc>
        <w:tc>
          <w:tcPr>
            <w:tcW w:w="2126" w:type="dxa"/>
            <w:noWrap/>
            <w:hideMark/>
          </w:tcPr>
          <w:p w14:paraId="097B7761" w14:textId="77777777" w:rsid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26 ( 0.16 , 0.36 ) </w:t>
            </w:r>
          </w:p>
          <w:p w14:paraId="346517A4" w14:textId="0C76A985" w:rsidR="009304E0" w:rsidRP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highlight w:val="yellow"/>
                <w:lang w:eastAsia="zh-CN"/>
              </w:rPr>
              <w:t>p &lt; 0.001</w:t>
            </w:r>
          </w:p>
        </w:tc>
      </w:tr>
      <w:tr w:rsidR="009304E0" w:rsidRPr="009304E0" w14:paraId="379931F0" w14:textId="77777777" w:rsidTr="00EE4C42">
        <w:trPr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73744B98" w14:textId="77777777" w:rsidR="009304E0" w:rsidRPr="009304E0" w:rsidRDefault="009304E0" w:rsidP="009304E0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CHF</w:t>
            </w:r>
          </w:p>
        </w:tc>
        <w:tc>
          <w:tcPr>
            <w:tcW w:w="992" w:type="dxa"/>
            <w:noWrap/>
            <w:hideMark/>
          </w:tcPr>
          <w:p w14:paraId="4F84F38A" w14:textId="77777777" w:rsidR="009304E0" w:rsidRPr="009304E0" w:rsidRDefault="009304E0" w:rsidP="009304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1.00 Ref.</w:t>
            </w:r>
          </w:p>
        </w:tc>
        <w:tc>
          <w:tcPr>
            <w:tcW w:w="1843" w:type="dxa"/>
            <w:noWrap/>
            <w:hideMark/>
          </w:tcPr>
          <w:p w14:paraId="704DBF7A" w14:textId="77777777" w:rsidR="009304E0" w:rsidRDefault="009304E0" w:rsidP="009304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15 ( -1 , 1.29 ) </w:t>
            </w:r>
          </w:p>
          <w:p w14:paraId="3A7FCF92" w14:textId="71B7A287" w:rsidR="009304E0" w:rsidRPr="009304E0" w:rsidRDefault="009304E0" w:rsidP="009304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803</w:t>
            </w:r>
          </w:p>
        </w:tc>
        <w:tc>
          <w:tcPr>
            <w:tcW w:w="1843" w:type="dxa"/>
            <w:noWrap/>
            <w:hideMark/>
          </w:tcPr>
          <w:p w14:paraId="29118DB0" w14:textId="77777777" w:rsidR="009304E0" w:rsidRDefault="009304E0" w:rsidP="009304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58 ( -0.58 , 1.74 ) </w:t>
            </w:r>
          </w:p>
          <w:p w14:paraId="544AF718" w14:textId="2175690A" w:rsidR="009304E0" w:rsidRPr="009304E0" w:rsidRDefault="009304E0" w:rsidP="009304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33</w:t>
            </w:r>
          </w:p>
        </w:tc>
        <w:tc>
          <w:tcPr>
            <w:tcW w:w="1984" w:type="dxa"/>
            <w:noWrap/>
            <w:hideMark/>
          </w:tcPr>
          <w:p w14:paraId="126667FD" w14:textId="77777777" w:rsidR="009304E0" w:rsidRDefault="009304E0" w:rsidP="009304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83 ( -0.4 , 2.07 ) </w:t>
            </w:r>
          </w:p>
          <w:p w14:paraId="5AF63280" w14:textId="7DB017E5" w:rsidR="009304E0" w:rsidRPr="009304E0" w:rsidRDefault="009304E0" w:rsidP="009304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187</w:t>
            </w:r>
          </w:p>
        </w:tc>
        <w:tc>
          <w:tcPr>
            <w:tcW w:w="2126" w:type="dxa"/>
            <w:noWrap/>
            <w:hideMark/>
          </w:tcPr>
          <w:p w14:paraId="63C2D67E" w14:textId="77777777" w:rsidR="009304E0" w:rsidRDefault="009304E0" w:rsidP="009304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11 ( 0.01 , 0.21 ) </w:t>
            </w:r>
          </w:p>
          <w:p w14:paraId="31FC5016" w14:textId="44AB8141" w:rsidR="009304E0" w:rsidRPr="009304E0" w:rsidRDefault="009304E0" w:rsidP="009304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highlight w:val="yellow"/>
                <w:lang w:eastAsia="zh-CN"/>
              </w:rPr>
              <w:t>p =  0.024</w:t>
            </w:r>
          </w:p>
        </w:tc>
      </w:tr>
      <w:tr w:rsidR="00EE4C42" w:rsidRPr="009304E0" w14:paraId="7974F29E" w14:textId="77777777" w:rsidTr="00EE4C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noWrap/>
            <w:hideMark/>
          </w:tcPr>
          <w:p w14:paraId="0B1D84C7" w14:textId="77777777" w:rsidR="009304E0" w:rsidRPr="009304E0" w:rsidRDefault="009304E0" w:rsidP="009304E0">
            <w:pPr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Hypertension</w:t>
            </w:r>
          </w:p>
        </w:tc>
        <w:tc>
          <w:tcPr>
            <w:tcW w:w="992" w:type="dxa"/>
            <w:noWrap/>
            <w:hideMark/>
          </w:tcPr>
          <w:p w14:paraId="067B8FCD" w14:textId="77777777" w:rsidR="009304E0" w:rsidRP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1.00 Ref.</w:t>
            </w:r>
          </w:p>
        </w:tc>
        <w:tc>
          <w:tcPr>
            <w:tcW w:w="1843" w:type="dxa"/>
            <w:noWrap/>
            <w:hideMark/>
          </w:tcPr>
          <w:p w14:paraId="2CE314F2" w14:textId="77777777" w:rsid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-0.3 ( -1.64 , 1.03 ) </w:t>
            </w:r>
          </w:p>
          <w:p w14:paraId="4D486637" w14:textId="1EA76427" w:rsidR="009304E0" w:rsidRP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657</w:t>
            </w:r>
          </w:p>
        </w:tc>
        <w:tc>
          <w:tcPr>
            <w:tcW w:w="1843" w:type="dxa"/>
            <w:noWrap/>
            <w:hideMark/>
          </w:tcPr>
          <w:p w14:paraId="567FD055" w14:textId="77777777" w:rsid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36 ( -0.99 , 1.72 ) </w:t>
            </w:r>
          </w:p>
          <w:p w14:paraId="6D863567" w14:textId="00683722" w:rsidR="009304E0" w:rsidRP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>p =  0.599</w:t>
            </w:r>
          </w:p>
        </w:tc>
        <w:tc>
          <w:tcPr>
            <w:tcW w:w="1984" w:type="dxa"/>
            <w:noWrap/>
            <w:hideMark/>
          </w:tcPr>
          <w:p w14:paraId="3917B632" w14:textId="77777777" w:rsid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1.56 ( 0.12 , 3 ) </w:t>
            </w:r>
          </w:p>
          <w:p w14:paraId="50BBA00F" w14:textId="5DB56166" w:rsidR="009304E0" w:rsidRP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highlight w:val="yellow"/>
                <w:lang w:eastAsia="zh-CN"/>
              </w:rPr>
              <w:t>p =  0.034</w:t>
            </w:r>
          </w:p>
        </w:tc>
        <w:tc>
          <w:tcPr>
            <w:tcW w:w="2126" w:type="dxa"/>
            <w:noWrap/>
            <w:hideMark/>
          </w:tcPr>
          <w:p w14:paraId="028A8085" w14:textId="77777777" w:rsid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  <w:t xml:space="preserve">0.21 ( 0.1 , 0.33 ) </w:t>
            </w:r>
          </w:p>
          <w:p w14:paraId="48F8522A" w14:textId="0D58385B" w:rsidR="009304E0" w:rsidRPr="009304E0" w:rsidRDefault="009304E0" w:rsidP="009304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  <w:sz w:val="21"/>
                <w:lang w:eastAsia="zh-CN"/>
              </w:rPr>
            </w:pPr>
            <w:r w:rsidRPr="009304E0">
              <w:rPr>
                <w:rFonts w:ascii="Calibri" w:eastAsia="Times New Roman" w:hAnsi="Calibri" w:cs="Times New Roman"/>
                <w:color w:val="000000"/>
                <w:sz w:val="21"/>
                <w:highlight w:val="yellow"/>
                <w:lang w:eastAsia="zh-CN"/>
              </w:rPr>
              <w:t>p &lt; 0.001</w:t>
            </w:r>
          </w:p>
        </w:tc>
      </w:tr>
    </w:tbl>
    <w:p w14:paraId="1A61B9D0" w14:textId="77777777" w:rsidR="009304E0" w:rsidRDefault="009304E0"/>
    <w:sectPr w:rsidR="009304E0" w:rsidSect="007B3A98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9D13E23"/>
    <w:multiLevelType w:val="multilevel"/>
    <w:tmpl w:val="56A0B0DA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C39FC"/>
    <w:rsid w:val="007B3A98"/>
    <w:rsid w:val="00914BFD"/>
    <w:rsid w:val="009304E0"/>
    <w:rsid w:val="00CB3EF9"/>
    <w:rsid w:val="00DC39FC"/>
    <w:rsid w:val="00EE4C42"/>
    <w:rsid w:val="00F15099"/>
    <w:rsid w:val="00F21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81269F4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F217F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-Accent3">
    <w:name w:val="Grid Table 1 Light Accent 3"/>
    <w:basedOn w:val="TableNormal"/>
    <w:uiPriority w:val="46"/>
    <w:rsid w:val="00F217F2"/>
    <w:tblPr>
      <w:tblStyleRowBandSize w:val="1"/>
      <w:tblStyleColBandSize w:val="1"/>
      <w:tblInd w:w="0" w:type="dxa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3">
    <w:name w:val="Grid Table 2 Accent 3"/>
    <w:basedOn w:val="TableNormal"/>
    <w:uiPriority w:val="47"/>
    <w:rsid w:val="00F217F2"/>
    <w:tblPr>
      <w:tblStyleRowBandSize w:val="1"/>
      <w:tblStyleColBandSize w:val="1"/>
      <w:tblInd w:w="0" w:type="dxa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ListParagraph">
    <w:name w:val="List Paragraph"/>
    <w:basedOn w:val="Normal"/>
    <w:uiPriority w:val="34"/>
    <w:qFormat/>
    <w:rsid w:val="00F217F2"/>
    <w:pPr>
      <w:ind w:left="720"/>
      <w:contextualSpacing/>
    </w:pPr>
  </w:style>
  <w:style w:type="paragraph" w:customStyle="1" w:styleId="Compact">
    <w:name w:val="Compact"/>
    <w:basedOn w:val="BodyText"/>
    <w:qFormat/>
    <w:rsid w:val="00F217F2"/>
    <w:pPr>
      <w:spacing w:before="36" w:after="36"/>
    </w:pPr>
    <w:rPr>
      <w:rFonts w:eastAsia="宋体"/>
    </w:rPr>
  </w:style>
  <w:style w:type="paragraph" w:styleId="BodyText">
    <w:name w:val="Body Text"/>
    <w:basedOn w:val="Normal"/>
    <w:link w:val="BodyTextChar"/>
    <w:uiPriority w:val="99"/>
    <w:semiHidden/>
    <w:unhideWhenUsed/>
    <w:rsid w:val="00F217F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217F2"/>
  </w:style>
  <w:style w:type="character" w:customStyle="1" w:styleId="VerbatimChar">
    <w:name w:val="Verbatim Char"/>
    <w:basedOn w:val="DefaultParagraphFont"/>
    <w:link w:val="SourceCode"/>
    <w:qFormat/>
    <w:rsid w:val="00F217F2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qFormat/>
    <w:rsid w:val="00F217F2"/>
    <w:pPr>
      <w:shd w:val="clear" w:color="auto" w:fill="F8F8F8"/>
      <w:spacing w:after="200"/>
    </w:pPr>
    <w:rPr>
      <w:rFonts w:ascii="Consolas" w:hAnsi="Consolas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F217F2"/>
    <w:rPr>
      <w:rFonts w:asciiTheme="majorHAnsi" w:eastAsiaTheme="majorEastAsia" w:hAnsiTheme="majorHAnsi" w:cstheme="majorBidi"/>
      <w:b/>
      <w:bCs/>
      <w:color w:val="4472C4" w:themeColor="accent1"/>
    </w:rPr>
  </w:style>
  <w:style w:type="table" w:styleId="PlainTable1">
    <w:name w:val="Plain Table 1"/>
    <w:basedOn w:val="TableNormal"/>
    <w:uiPriority w:val="41"/>
    <w:rsid w:val="00914BFD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914BFD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914BFD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92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3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561</Words>
  <Characters>3204</Characters>
  <Application>Microsoft Macintosh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3</cp:revision>
  <dcterms:created xsi:type="dcterms:W3CDTF">2018-02-14T02:35:00Z</dcterms:created>
  <dcterms:modified xsi:type="dcterms:W3CDTF">2018-02-14T03:04:00Z</dcterms:modified>
</cp:coreProperties>
</file>